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3665" w:rsidRDefault="00B20DE8" w:rsidP="00B20DE8">
      <w:pPr>
        <w:jc w:val="center"/>
        <w:rPr>
          <w:sz w:val="72"/>
          <w:szCs w:val="72"/>
        </w:rPr>
      </w:pPr>
      <w:r w:rsidRPr="00B20DE8">
        <w:rPr>
          <w:sz w:val="72"/>
          <w:szCs w:val="72"/>
        </w:rPr>
        <w:t>Mini Project 1</w:t>
      </w:r>
    </w:p>
    <w:p w:rsidR="00B44147" w:rsidRDefault="00B20DE8" w:rsidP="00B20DE8">
      <w:pPr>
        <w:jc w:val="center"/>
        <w:rPr>
          <w:b/>
          <w:bCs/>
          <w:sz w:val="52"/>
          <w:szCs w:val="52"/>
        </w:rPr>
      </w:pPr>
      <w:r w:rsidRPr="00B20DE8">
        <w:rPr>
          <w:b/>
          <w:bCs/>
          <w:sz w:val="52"/>
          <w:szCs w:val="52"/>
        </w:rPr>
        <w:t>Implement Movie Ticket Booking System</w:t>
      </w:r>
    </w:p>
    <w:p w:rsidR="00B44147" w:rsidRDefault="00B44147" w:rsidP="00B20DE8">
      <w:pPr>
        <w:jc w:val="center"/>
        <w:rPr>
          <w:b/>
          <w:bCs/>
          <w:sz w:val="52"/>
          <w:szCs w:val="52"/>
        </w:rPr>
      </w:pPr>
    </w:p>
    <w:p w:rsidR="00B44147" w:rsidRDefault="00B44147" w:rsidP="00B20DE8">
      <w:pPr>
        <w:jc w:val="center"/>
        <w:rPr>
          <w:b/>
          <w:bCs/>
          <w:sz w:val="52"/>
          <w:szCs w:val="52"/>
        </w:rPr>
      </w:pPr>
    </w:p>
    <w:p w:rsidR="00B44147" w:rsidRDefault="00B44147" w:rsidP="00B20DE8">
      <w:pPr>
        <w:jc w:val="center"/>
        <w:rPr>
          <w:b/>
          <w:bCs/>
          <w:sz w:val="52"/>
          <w:szCs w:val="52"/>
        </w:rPr>
      </w:pPr>
    </w:p>
    <w:p w:rsidR="00B44147" w:rsidRDefault="00B44147" w:rsidP="00B20DE8">
      <w:pPr>
        <w:jc w:val="center"/>
        <w:rPr>
          <w:b/>
          <w:bCs/>
          <w:sz w:val="52"/>
          <w:szCs w:val="52"/>
        </w:rPr>
      </w:pPr>
    </w:p>
    <w:p w:rsidR="00B20DE8" w:rsidRPr="00B20DE8" w:rsidRDefault="00B44147" w:rsidP="00B20DE8">
      <w:pPr>
        <w:jc w:val="center"/>
        <w:rPr>
          <w:b/>
          <w:bCs/>
          <w:sz w:val="52"/>
          <w:szCs w:val="52"/>
        </w:rPr>
      </w:pPr>
      <w:r>
        <w:rPr>
          <w:b/>
          <w:bCs/>
          <w:noProof/>
          <w:sz w:val="52"/>
          <w:szCs w:val="52"/>
        </w:rPr>
        <w:drawing>
          <wp:inline distT="0" distB="0" distL="0" distR="0">
            <wp:extent cx="5381625" cy="3095625"/>
            <wp:effectExtent l="0" t="0" r="9525" b="9525"/>
            <wp:docPr id="1" name="Picture 1" descr="C:\Users\parth\AppData\Local\Microsoft\Windows\INetCache\Content.Word\MTB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rth\AppData\Local\Microsoft\Windows\INetCache\Content.Word\MTBS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0DE8" w:rsidRDefault="00B20DE8" w:rsidP="00B20DE8">
      <w:pPr>
        <w:ind w:left="4320"/>
        <w:jc w:val="right"/>
        <w:rPr>
          <w:sz w:val="28"/>
          <w:szCs w:val="28"/>
        </w:rPr>
      </w:pPr>
    </w:p>
    <w:p w:rsidR="00B20DE8" w:rsidRDefault="00B20DE8" w:rsidP="00B20DE8">
      <w:pPr>
        <w:ind w:left="4320"/>
        <w:jc w:val="right"/>
        <w:rPr>
          <w:sz w:val="28"/>
          <w:szCs w:val="28"/>
        </w:rPr>
      </w:pPr>
    </w:p>
    <w:p w:rsidR="00B20DE8" w:rsidRDefault="00B20DE8" w:rsidP="00B20DE8">
      <w:pPr>
        <w:ind w:left="4320"/>
        <w:jc w:val="right"/>
        <w:rPr>
          <w:sz w:val="28"/>
          <w:szCs w:val="28"/>
        </w:rPr>
      </w:pPr>
    </w:p>
    <w:p w:rsidR="00B20DE8" w:rsidRDefault="00B20DE8" w:rsidP="00B20DE8">
      <w:pPr>
        <w:ind w:left="4320"/>
        <w:jc w:val="right"/>
        <w:rPr>
          <w:sz w:val="28"/>
          <w:szCs w:val="28"/>
        </w:rPr>
      </w:pPr>
    </w:p>
    <w:p w:rsidR="00B20DE8" w:rsidRDefault="00B44147" w:rsidP="00B44147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 By,</w:t>
      </w:r>
    </w:p>
    <w:p w:rsidR="00273665" w:rsidRPr="00B20DE8" w:rsidRDefault="00B44147" w:rsidP="00B44147">
      <w:pPr>
        <w:ind w:left="432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             </w:t>
      </w:r>
      <w:r>
        <w:rPr>
          <w:sz w:val="28"/>
          <w:szCs w:val="28"/>
        </w:rPr>
        <w:tab/>
        <w:t xml:space="preserve">    </w:t>
      </w:r>
      <w:r w:rsidR="00273665" w:rsidRPr="00B20DE8">
        <w:rPr>
          <w:sz w:val="28"/>
          <w:szCs w:val="28"/>
        </w:rPr>
        <w:t>Parimal Mehta 16BCE118</w:t>
      </w:r>
    </w:p>
    <w:p w:rsidR="00B20DE8" w:rsidRPr="00B20DE8" w:rsidRDefault="00B44147" w:rsidP="00B44147">
      <w:pPr>
        <w:ind w:left="5040" w:firstLine="720"/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bookmarkStart w:id="0" w:name="_GoBack"/>
      <w:bookmarkEnd w:id="0"/>
      <w:r>
        <w:rPr>
          <w:sz w:val="28"/>
          <w:szCs w:val="28"/>
        </w:rPr>
        <w:t>Parth Panchal   16BCE115</w:t>
      </w:r>
    </w:p>
    <w:p w:rsidR="00B20DE8" w:rsidRDefault="00B20DE8" w:rsidP="00B20DE8">
      <w:pPr>
        <w:pStyle w:val="Heading1"/>
      </w:pPr>
    </w:p>
    <w:p w:rsidR="00B20DE8" w:rsidRDefault="00B20DE8" w:rsidP="00B20DE8">
      <w:pPr>
        <w:pStyle w:val="Heading1"/>
      </w:pPr>
    </w:p>
    <w:p w:rsidR="00B20DE8" w:rsidRPr="00B20DE8" w:rsidRDefault="00B20DE8" w:rsidP="00B20DE8">
      <w:pPr>
        <w:pStyle w:val="Heading1"/>
      </w:pPr>
      <w:r w:rsidRPr="00B20DE8">
        <w:t>Salient Features</w:t>
      </w:r>
    </w:p>
    <w:p w:rsidR="00DC2DEB" w:rsidRDefault="00DC2DEB" w:rsidP="003B2E0B">
      <w:pPr>
        <w:pStyle w:val="ListParagraph"/>
        <w:numPr>
          <w:ilvl w:val="0"/>
          <w:numId w:val="3"/>
        </w:numPr>
      </w:pPr>
      <w:r>
        <w:t>A Home/Welcome page – Like a menu to access every option</w:t>
      </w:r>
    </w:p>
    <w:p w:rsidR="00DC2DEB" w:rsidRDefault="00DC2DEB" w:rsidP="003B2E0B">
      <w:pPr>
        <w:pStyle w:val="ListParagraph"/>
        <w:numPr>
          <w:ilvl w:val="0"/>
          <w:numId w:val="3"/>
        </w:numPr>
      </w:pPr>
      <w:r>
        <w:t>Log In</w:t>
      </w:r>
    </w:p>
    <w:p w:rsidR="00DC2DEB" w:rsidRDefault="00DC2DEB" w:rsidP="003B2E0B">
      <w:pPr>
        <w:pStyle w:val="ListParagraph"/>
        <w:numPr>
          <w:ilvl w:val="0"/>
          <w:numId w:val="3"/>
        </w:numPr>
      </w:pPr>
      <w:r>
        <w:t>Forgot Password – Implemented via OTP and email.</w:t>
      </w:r>
    </w:p>
    <w:p w:rsidR="007D65D5" w:rsidRPr="006655E3" w:rsidRDefault="007D65D5" w:rsidP="00273665">
      <w:pPr>
        <w:rPr>
          <w:b/>
          <w:bCs/>
        </w:rPr>
      </w:pPr>
      <w:r w:rsidRPr="006655E3">
        <w:rPr>
          <w:b/>
          <w:bCs/>
        </w:rPr>
        <w:t>For Admin</w:t>
      </w:r>
    </w:p>
    <w:p w:rsidR="007D65D5" w:rsidRDefault="007D65D5" w:rsidP="003B2E0B">
      <w:pPr>
        <w:pStyle w:val="ListParagraph"/>
        <w:numPr>
          <w:ilvl w:val="0"/>
          <w:numId w:val="2"/>
        </w:numPr>
      </w:pPr>
      <w:r>
        <w:t>Adding a movie to a database</w:t>
      </w:r>
    </w:p>
    <w:p w:rsidR="007D65D5" w:rsidRDefault="00DC2DEB" w:rsidP="003B2E0B">
      <w:pPr>
        <w:pStyle w:val="ListParagraph"/>
        <w:numPr>
          <w:ilvl w:val="0"/>
          <w:numId w:val="2"/>
        </w:numPr>
      </w:pPr>
      <w:r>
        <w:t>View history of changes to movie roster</w:t>
      </w:r>
    </w:p>
    <w:p w:rsidR="00643526" w:rsidRDefault="00643526" w:rsidP="003B2E0B">
      <w:pPr>
        <w:pStyle w:val="ListParagraph"/>
        <w:numPr>
          <w:ilvl w:val="0"/>
          <w:numId w:val="2"/>
        </w:numPr>
      </w:pPr>
      <w:r>
        <w:t>View a summary of customer actions – Number of Views, Complaints, Visits, Bookings</w:t>
      </w:r>
    </w:p>
    <w:p w:rsidR="007D65D5" w:rsidRPr="006655E3" w:rsidRDefault="007D65D5" w:rsidP="00273665">
      <w:pPr>
        <w:rPr>
          <w:b/>
          <w:bCs/>
        </w:rPr>
      </w:pPr>
      <w:r w:rsidRPr="006655E3">
        <w:rPr>
          <w:b/>
          <w:bCs/>
        </w:rPr>
        <w:t>For Customer</w:t>
      </w:r>
    </w:p>
    <w:p w:rsidR="00DC2DEB" w:rsidRDefault="00DC2DEB" w:rsidP="003B2E0B">
      <w:pPr>
        <w:pStyle w:val="ListParagraph"/>
        <w:numPr>
          <w:ilvl w:val="0"/>
          <w:numId w:val="1"/>
        </w:numPr>
      </w:pPr>
      <w:r>
        <w:t>Sign Up</w:t>
      </w:r>
    </w:p>
    <w:p w:rsidR="00DC2DEB" w:rsidRDefault="00643526" w:rsidP="003B2E0B">
      <w:pPr>
        <w:pStyle w:val="ListParagraph"/>
        <w:numPr>
          <w:ilvl w:val="0"/>
          <w:numId w:val="1"/>
        </w:numPr>
      </w:pPr>
      <w:r>
        <w:t>View log of previous bookings</w:t>
      </w:r>
    </w:p>
    <w:p w:rsidR="00DC2DEB" w:rsidRDefault="00DC2DEB" w:rsidP="003B2E0B">
      <w:pPr>
        <w:pStyle w:val="ListParagraph"/>
        <w:numPr>
          <w:ilvl w:val="0"/>
          <w:numId w:val="1"/>
        </w:numPr>
      </w:pPr>
      <w:r>
        <w:t>Movie Info page – Link a trailer,</w:t>
      </w:r>
      <w:r w:rsidR="003B2E0B">
        <w:t xml:space="preserve"> Description, Genre, Category, Language</w:t>
      </w:r>
    </w:p>
    <w:p w:rsidR="007A1B0A" w:rsidRDefault="007A1B0A" w:rsidP="003B2E0B">
      <w:pPr>
        <w:pStyle w:val="ListParagraph"/>
        <w:numPr>
          <w:ilvl w:val="0"/>
          <w:numId w:val="1"/>
        </w:numPr>
      </w:pPr>
      <w:r>
        <w:t>Booking a Movie – Selecting Date and Time</w:t>
      </w:r>
    </w:p>
    <w:p w:rsidR="007A1B0A" w:rsidRDefault="007A1B0A" w:rsidP="003B2E0B">
      <w:pPr>
        <w:pStyle w:val="ListParagraph"/>
        <w:numPr>
          <w:ilvl w:val="0"/>
          <w:numId w:val="1"/>
        </w:numPr>
      </w:pPr>
      <w:r>
        <w:t>Selecting Seats – Booked seats should be greyed out</w:t>
      </w:r>
    </w:p>
    <w:p w:rsidR="007A1B0A" w:rsidRDefault="007A1B0A" w:rsidP="003B2E0B">
      <w:pPr>
        <w:pStyle w:val="ListParagraph"/>
        <w:numPr>
          <w:ilvl w:val="0"/>
          <w:numId w:val="1"/>
        </w:numPr>
      </w:pPr>
      <w:r>
        <w:t>Display a confirmation page before payment</w:t>
      </w:r>
    </w:p>
    <w:p w:rsidR="00643526" w:rsidRDefault="00643526" w:rsidP="003B2E0B">
      <w:pPr>
        <w:pStyle w:val="ListParagraph"/>
        <w:numPr>
          <w:ilvl w:val="0"/>
          <w:numId w:val="1"/>
        </w:numPr>
      </w:pPr>
      <w:r>
        <w:t>Rate and Review a movie</w:t>
      </w:r>
    </w:p>
    <w:p w:rsidR="00643526" w:rsidRDefault="00643526" w:rsidP="003B2E0B">
      <w:pPr>
        <w:pStyle w:val="ListParagraph"/>
        <w:numPr>
          <w:ilvl w:val="0"/>
          <w:numId w:val="1"/>
        </w:numPr>
      </w:pPr>
      <w:r>
        <w:t>View reviews by fellow customers</w:t>
      </w:r>
    </w:p>
    <w:p w:rsidR="00643526" w:rsidRDefault="00643526" w:rsidP="003B2E0B">
      <w:pPr>
        <w:pStyle w:val="ListParagraph"/>
        <w:numPr>
          <w:ilvl w:val="0"/>
          <w:numId w:val="1"/>
        </w:numPr>
      </w:pPr>
      <w:r>
        <w:t>Promo Codes – For a loyal</w:t>
      </w:r>
      <w:r w:rsidR="003B2E0B">
        <w:t xml:space="preserve"> customer</w:t>
      </w:r>
    </w:p>
    <w:p w:rsidR="003B2E0B" w:rsidRDefault="003B2E0B" w:rsidP="003B2E0B">
      <w:pPr>
        <w:pStyle w:val="ListParagraph"/>
        <w:numPr>
          <w:ilvl w:val="0"/>
          <w:numId w:val="1"/>
        </w:numPr>
      </w:pPr>
      <w:r>
        <w:t>Food and Drinks</w:t>
      </w:r>
    </w:p>
    <w:p w:rsidR="003B2E0B" w:rsidRDefault="003B2E0B" w:rsidP="003B2E0B">
      <w:pPr>
        <w:pStyle w:val="ListParagraph"/>
        <w:numPr>
          <w:ilvl w:val="0"/>
          <w:numId w:val="1"/>
        </w:numPr>
      </w:pPr>
      <w:r>
        <w:t>Booking for R rated movies should be age verified.</w:t>
      </w:r>
    </w:p>
    <w:p w:rsidR="002E62D0" w:rsidRDefault="002E62D0" w:rsidP="003B2E0B">
      <w:pPr>
        <w:pStyle w:val="ListParagraph"/>
        <w:numPr>
          <w:ilvl w:val="0"/>
          <w:numId w:val="1"/>
        </w:numPr>
      </w:pPr>
      <w:r>
        <w:t>Payment</w:t>
      </w:r>
    </w:p>
    <w:p w:rsidR="003B2E0B" w:rsidRDefault="003B2E0B" w:rsidP="00273665"/>
    <w:p w:rsidR="003B2E0B" w:rsidRDefault="003B2E0B" w:rsidP="002E62D0">
      <w:pPr>
        <w:pStyle w:val="Heading1"/>
      </w:pPr>
      <w:r>
        <w:t>Progress</w:t>
      </w:r>
    </w:p>
    <w:p w:rsidR="002E62D0" w:rsidRDefault="002E62D0" w:rsidP="002E62D0"/>
    <w:p w:rsidR="002E62D0" w:rsidRPr="006655E3" w:rsidRDefault="002E62D0" w:rsidP="002E62D0">
      <w:pPr>
        <w:rPr>
          <w:b/>
          <w:bCs/>
        </w:rPr>
      </w:pPr>
      <w:r w:rsidRPr="006655E3">
        <w:rPr>
          <w:b/>
          <w:bCs/>
        </w:rPr>
        <w:t xml:space="preserve">With basic </w:t>
      </w:r>
      <w:proofErr w:type="gramStart"/>
      <w:r w:rsidRPr="006655E3">
        <w:rPr>
          <w:b/>
          <w:bCs/>
        </w:rPr>
        <w:t>functionality</w:t>
      </w:r>
      <w:r w:rsidR="006655E3">
        <w:rPr>
          <w:b/>
          <w:bCs/>
        </w:rPr>
        <w:t xml:space="preserve"> </w:t>
      </w:r>
      <w:r w:rsidRPr="006655E3">
        <w:rPr>
          <w:b/>
          <w:bCs/>
        </w:rPr>
        <w:t>:</w:t>
      </w:r>
      <w:proofErr w:type="gramEnd"/>
    </w:p>
    <w:p w:rsidR="002E62D0" w:rsidRDefault="002E62D0" w:rsidP="002E62D0">
      <w:pPr>
        <w:pStyle w:val="ListParagraph"/>
        <w:numPr>
          <w:ilvl w:val="0"/>
          <w:numId w:val="4"/>
        </w:numPr>
      </w:pPr>
      <w:r>
        <w:t xml:space="preserve">Log In UI </w:t>
      </w:r>
    </w:p>
    <w:p w:rsidR="002E62D0" w:rsidRDefault="002E62D0" w:rsidP="002E62D0">
      <w:pPr>
        <w:pStyle w:val="ListParagraph"/>
        <w:numPr>
          <w:ilvl w:val="0"/>
          <w:numId w:val="4"/>
        </w:numPr>
      </w:pPr>
      <w:r>
        <w:t>Sign Up UI</w:t>
      </w:r>
    </w:p>
    <w:p w:rsidR="002E62D0" w:rsidRDefault="002E62D0" w:rsidP="002E62D0">
      <w:pPr>
        <w:pStyle w:val="ListParagraph"/>
        <w:numPr>
          <w:ilvl w:val="0"/>
          <w:numId w:val="4"/>
        </w:numPr>
      </w:pPr>
      <w:r>
        <w:t>Change Password UI</w:t>
      </w:r>
    </w:p>
    <w:p w:rsidR="002E62D0" w:rsidRPr="006655E3" w:rsidRDefault="002E62D0" w:rsidP="002E62D0">
      <w:pPr>
        <w:rPr>
          <w:b/>
          <w:bCs/>
        </w:rPr>
      </w:pPr>
      <w:r w:rsidRPr="006655E3">
        <w:rPr>
          <w:b/>
          <w:bCs/>
        </w:rPr>
        <w:t xml:space="preserve">Just </w:t>
      </w:r>
      <w:proofErr w:type="gramStart"/>
      <w:r w:rsidRPr="006655E3">
        <w:rPr>
          <w:b/>
          <w:bCs/>
        </w:rPr>
        <w:t>UI</w:t>
      </w:r>
      <w:r w:rsidR="006655E3">
        <w:rPr>
          <w:b/>
          <w:bCs/>
        </w:rPr>
        <w:t xml:space="preserve"> </w:t>
      </w:r>
      <w:r w:rsidRPr="006655E3">
        <w:rPr>
          <w:b/>
          <w:bCs/>
        </w:rPr>
        <w:t>:</w:t>
      </w:r>
      <w:proofErr w:type="gramEnd"/>
    </w:p>
    <w:p w:rsidR="002E62D0" w:rsidRDefault="002E62D0" w:rsidP="002E62D0">
      <w:pPr>
        <w:pStyle w:val="ListParagraph"/>
        <w:numPr>
          <w:ilvl w:val="0"/>
          <w:numId w:val="5"/>
        </w:numPr>
      </w:pPr>
      <w:r>
        <w:t>View Movies</w:t>
      </w:r>
    </w:p>
    <w:p w:rsidR="002E62D0" w:rsidRDefault="002E62D0" w:rsidP="002E62D0">
      <w:pPr>
        <w:pStyle w:val="ListParagraph"/>
        <w:numPr>
          <w:ilvl w:val="0"/>
          <w:numId w:val="5"/>
        </w:numPr>
      </w:pPr>
      <w:r>
        <w:t>View Movie Info</w:t>
      </w:r>
    </w:p>
    <w:p w:rsidR="002E62D0" w:rsidRDefault="002E62D0" w:rsidP="002E62D0">
      <w:pPr>
        <w:pStyle w:val="ListParagraph"/>
        <w:numPr>
          <w:ilvl w:val="0"/>
          <w:numId w:val="5"/>
        </w:numPr>
      </w:pPr>
      <w:r>
        <w:t>Book Movie – Excluding actual seat selection</w:t>
      </w:r>
    </w:p>
    <w:p w:rsidR="002E62D0" w:rsidRDefault="002E62D0" w:rsidP="002E62D0">
      <w:pPr>
        <w:pStyle w:val="ListParagraph"/>
        <w:numPr>
          <w:ilvl w:val="0"/>
          <w:numId w:val="5"/>
        </w:numPr>
      </w:pPr>
      <w:r>
        <w:t>Confirmation screen</w:t>
      </w:r>
    </w:p>
    <w:p w:rsidR="002E62D0" w:rsidRPr="002E62D0" w:rsidRDefault="002E62D0" w:rsidP="002E62D0"/>
    <w:p w:rsidR="00DC2DEB" w:rsidRDefault="00355D3C" w:rsidP="00355D3C">
      <w:pPr>
        <w:pStyle w:val="Heading1"/>
      </w:pPr>
      <w:r>
        <w:lastRenderedPageBreak/>
        <w:t>Timeline</w:t>
      </w:r>
    </w:p>
    <w:p w:rsidR="00355D3C" w:rsidRDefault="00355D3C" w:rsidP="00355D3C"/>
    <w:p w:rsidR="00355D3C" w:rsidRDefault="00355D3C" w:rsidP="00355D3C">
      <w:pPr>
        <w:pStyle w:val="ListParagraph"/>
        <w:numPr>
          <w:ilvl w:val="0"/>
          <w:numId w:val="6"/>
        </w:numPr>
      </w:pPr>
      <w:r>
        <w:t>Basic Layout/UI</w:t>
      </w:r>
    </w:p>
    <w:p w:rsidR="00355D3C" w:rsidRDefault="00355D3C" w:rsidP="00355D3C">
      <w:pPr>
        <w:pStyle w:val="ListParagraph"/>
        <w:numPr>
          <w:ilvl w:val="0"/>
          <w:numId w:val="6"/>
        </w:numPr>
      </w:pPr>
      <w:r>
        <w:t>Add functionality – First Draft</w:t>
      </w:r>
    </w:p>
    <w:p w:rsidR="00355D3C" w:rsidRDefault="00355D3C" w:rsidP="00355D3C">
      <w:pPr>
        <w:pStyle w:val="ListParagraph"/>
        <w:numPr>
          <w:ilvl w:val="0"/>
          <w:numId w:val="6"/>
        </w:numPr>
      </w:pPr>
      <w:r>
        <w:t>Add extra features – Final Draft</w:t>
      </w:r>
    </w:p>
    <w:p w:rsidR="00355D3C" w:rsidRDefault="00355D3C" w:rsidP="00355D3C">
      <w:pPr>
        <w:pStyle w:val="ListParagraph"/>
        <w:numPr>
          <w:ilvl w:val="0"/>
          <w:numId w:val="6"/>
        </w:numPr>
      </w:pPr>
      <w:r>
        <w:t>Host on Cloud – Optional</w:t>
      </w:r>
    </w:p>
    <w:p w:rsidR="00355D3C" w:rsidRPr="00355D3C" w:rsidRDefault="00355D3C" w:rsidP="00355D3C">
      <w:pPr>
        <w:pStyle w:val="Heading1"/>
      </w:pPr>
      <w:r>
        <w:t>Diagrams</w:t>
      </w:r>
    </w:p>
    <w:p w:rsidR="00355D3C" w:rsidRDefault="00355D3C" w:rsidP="00273665"/>
    <w:p w:rsidR="00355D3C" w:rsidRDefault="00355D3C" w:rsidP="00355D3C">
      <w:pPr>
        <w:pStyle w:val="Heading2"/>
      </w:pPr>
      <w:r>
        <w:t xml:space="preserve">Use Case </w:t>
      </w:r>
    </w:p>
    <w:p w:rsidR="00ED640C" w:rsidRPr="00ED640C" w:rsidRDefault="00ED640C" w:rsidP="00ED640C"/>
    <w:p w:rsidR="00355D3C" w:rsidRDefault="00ED640C" w:rsidP="00355D3C">
      <w:r>
        <w:rPr>
          <w:noProof/>
          <w:lang w:eastAsia="en-IN"/>
        </w:rPr>
        <w:drawing>
          <wp:inline distT="0" distB="0" distL="0" distR="0">
            <wp:extent cx="5731510" cy="452437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lassdiagram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640C" w:rsidRDefault="00ED640C" w:rsidP="00ED640C">
      <w:pPr>
        <w:pStyle w:val="Heading2"/>
      </w:pPr>
      <w:r>
        <w:lastRenderedPageBreak/>
        <w:t>Sequence</w:t>
      </w:r>
    </w:p>
    <w:p w:rsidR="00ED640C" w:rsidRDefault="00ED640C" w:rsidP="00ED640C">
      <w:pPr>
        <w:pStyle w:val="Heading2"/>
      </w:pPr>
      <w:r>
        <w:rPr>
          <w:noProof/>
          <w:lang w:eastAsia="en-IN"/>
        </w:rPr>
        <w:drawing>
          <wp:inline distT="0" distB="0" distL="0" distR="0">
            <wp:extent cx="5334000" cy="50101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nlineMovieTicketBookingSystem-SequenceDiagr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266" cy="5028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640C" w:rsidRDefault="00ED640C" w:rsidP="00ED640C">
      <w:pPr>
        <w:pStyle w:val="Heading2"/>
      </w:pPr>
      <w:r>
        <w:t>Class</w:t>
      </w:r>
    </w:p>
    <w:p w:rsidR="00ED640C" w:rsidRDefault="00ED640C" w:rsidP="00ED640C">
      <w:pPr>
        <w:pStyle w:val="Heading2"/>
      </w:pPr>
    </w:p>
    <w:p w:rsidR="00ED640C" w:rsidRPr="00355D3C" w:rsidRDefault="00ED640C" w:rsidP="00ED640C">
      <w:pPr>
        <w:pStyle w:val="Heading2"/>
      </w:pPr>
      <w:r>
        <w:rPr>
          <w:noProof/>
          <w:lang w:eastAsia="en-IN"/>
        </w:rPr>
        <w:drawing>
          <wp:inline distT="0" distB="0" distL="0" distR="0">
            <wp:extent cx="3527660" cy="29398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seCaseMovieTicketBookin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7976" cy="294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D3C" w:rsidRPr="00355D3C" w:rsidRDefault="00355D3C" w:rsidP="00355D3C"/>
    <w:p w:rsidR="007A1B0A" w:rsidRPr="00273665" w:rsidRDefault="007A1B0A" w:rsidP="00273665"/>
    <w:sectPr w:rsidR="007A1B0A" w:rsidRPr="002736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E707B"/>
    <w:multiLevelType w:val="hybridMultilevel"/>
    <w:tmpl w:val="E79E5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52039"/>
    <w:multiLevelType w:val="hybridMultilevel"/>
    <w:tmpl w:val="E97CC2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35153F"/>
    <w:multiLevelType w:val="hybridMultilevel"/>
    <w:tmpl w:val="A218E1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C60680"/>
    <w:multiLevelType w:val="hybridMultilevel"/>
    <w:tmpl w:val="F9A824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AA2F7D"/>
    <w:multiLevelType w:val="hybridMultilevel"/>
    <w:tmpl w:val="1EEE11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FA0F2A"/>
    <w:multiLevelType w:val="hybridMultilevel"/>
    <w:tmpl w:val="0EFC47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zUxMjWwMDYwMLdQ0lEKTi0uzszPAykwqgUAbcXxtCwAAAA="/>
  </w:docVars>
  <w:rsids>
    <w:rsidRoot w:val="00273665"/>
    <w:rsid w:val="00136E77"/>
    <w:rsid w:val="00273665"/>
    <w:rsid w:val="002E62D0"/>
    <w:rsid w:val="00355D3C"/>
    <w:rsid w:val="003B2E0B"/>
    <w:rsid w:val="00643526"/>
    <w:rsid w:val="006655E3"/>
    <w:rsid w:val="007A1B0A"/>
    <w:rsid w:val="007D65D5"/>
    <w:rsid w:val="00AC294A"/>
    <w:rsid w:val="00B20DE8"/>
    <w:rsid w:val="00B44147"/>
    <w:rsid w:val="00BF4510"/>
    <w:rsid w:val="00DC2DEB"/>
    <w:rsid w:val="00ED6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A8B04"/>
  <w15:chartTrackingRefBased/>
  <w15:docId w15:val="{8416C37F-1177-4489-AD99-C0D5707B2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6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D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736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36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7366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B2E0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55D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5</Pages>
  <Words>181</Words>
  <Characters>103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mehta24</dc:creator>
  <cp:keywords/>
  <dc:description/>
  <cp:lastModifiedBy>Parth Panchal</cp:lastModifiedBy>
  <cp:revision>13</cp:revision>
  <dcterms:created xsi:type="dcterms:W3CDTF">2018-02-15T13:37:00Z</dcterms:created>
  <dcterms:modified xsi:type="dcterms:W3CDTF">2018-02-15T17:34:00Z</dcterms:modified>
</cp:coreProperties>
</file>